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30.png" ContentType="image/png"/>
  <Override PartName="/word/media/rId84.png" ContentType="image/png"/>
  <Override PartName="/word/media/rId87.png" ContentType="image/png"/>
  <Override PartName="/word/media/rId90.png" ContentType="image/png"/>
  <Override PartName="/word/media/rId93.png" ContentType="image/png"/>
  <Override PartName="/word/media/rId33.png" ContentType="image/png"/>
  <Override PartName="/word/media/rId45.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bookmarkStart w:id="21" w:name="отчет-по-лабораторной-работе-14" /><w:p><w:pPr><w:pStyle w:val="Heading1" /></w:pPr><w:r><w:t xml:space="preserve">Отчет по лабораторной работе №14</w:t></w:r></w:p><w:bookmarkEnd w:id="21" /><w:p><w:r><w:pict><v:rect style="width:0;height:1.5pt" o:hralign="center" o:hrstd="t" o:hr="t" /></w:pict></w:r></w:p><w:bookmarkStart w:id="22" w:name="средства-применяемые-при-разработке-программного-обеспечения-в-ос-типа-unixlinux" /><w:p><w:pPr><w:pStyle w:val="Heading3" /></w:pPr><w:r><w:t xml:space="preserve">Средства, применяемые при разработке программного обеспечения в ОС типа UNIX/Linux</w:t></w:r></w:p><w:bookmarkEnd w:id="22" /><w:p><w:r><w:pict><v:rect style="width:0;height:1.5pt" o:hralign="center" o:hrstd="t" o:hr="t" /></w:pict></w:r></w:p><w:bookmarkStart w:id="23" w:name="российский-университет-дружбы-народов" /><w:p><w:pPr><w:pStyle w:val="Heading2" /></w:pPr><w:r><w:t xml:space="preserve">Российский Университет Дружбы Народов</w:t></w:r></w:p><w:bookmarkEnd w:id="23" /><w:bookmarkStart w:id="24" w:name="факультет-физико-математических-и-естественных-наук" /><w:p><w:pPr><w:pStyle w:val="Heading3" /></w:pPr><w:r><w:t xml:space="preserve">Факультет Физико-Математических и Естественных Наук</w:t></w:r></w:p><w:bookmarkEnd w:id="24" /><w:p><w:r><w:rPr><w:i /></w:rPr><w:t xml:space="preserve">Дисциплина: Операционные системы</w:t></w:r></w:p><w:p><w:r><w:t xml:space="preserve">Студент: Алхатиб Осама</w:t></w:r></w:p><w:p><w:r><w:t xml:space="preserve">Группа: НПИбд-02-20</w:t></w:r></w:p><w:p><w:r><w:t xml:space="preserve">2021г.</w:t></w:r></w:p><w:p><w:r><w:pict><v:rect style="width:0;height:1.5pt" o:hralign="center" o:hrstd="t" o:hr="t" /></w:pict></w:r></w:p><w:p><w:pPr><w:pStyle w:val="Compact" /><w:numPr><w:numId w:val="2" /><w:ilvl w:val="0" /></w:numPr></w:pPr><w:r><w:rPr><w:i /><w:b /></w:rPr><w:t xml:space="preserve">Цель работы</w:t></w:r></w:p><w:p><w:r><w:t xml:space="preserve">Приобрести простейшие навыки разработки, анализа, тестирования и отладки приложений в ОС типа UNIX/Linux на примере создания на языке программиро&#2;вания С калькулятора с простейшими функциями</w:t></w:r></w:p><w:p><w:r><w:pict><v:rect style="width:0;height:1.5pt" o:hralign="center" o:hrstd="t" o:hr="t" /></w:pict></w:r></w:p><w:p><w:r><w:t xml:space="preserve">2 Задание 1. В домашнем каталоге создайте подкаталог ~/work/os/lab_prog. 2. Создайте в нём файлы: calculate.h, calculate.c, main.c. Это будет прими&#2;тивнейший калькулятор, способный складывать, вычитать, умножать и делить, возводить число в степень, брать квадратный корень, вы&#2;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 //////////////////////////////////// // calculate.c #include</w:t></w:r><w:r><w:t xml:space="preserve"> </w:t></w:r><w:r><w:t xml:space="preserve"> </w:t></w:r><w:r><w:t xml:space="preserve">#include</w:t></w:r><w:r><w:t xml:space="preserve"> </w:t></w:r><w:r><w:t xml:space="preserve"> </w:t></w:r><w:r><w:t xml:space="preserve">#include</w:t></w:r><w:r><w:t xml:space="preserve"> </w:t></w:r><w:r><w:t xml:space="preserve"> </w:t></w:r><w:r><w:t xml:space="preserve">#include “calculate.h” float Calculate(float Numeral, char Operation[4]) { float SecondNumeral; if(strncmp(Operation, “+”, 1) == 0) { printf(“Второе слагаемое:”); scanf(“%f”,&amp;SecondNumeral); return(Numeral + SecondNumeral); } else if(strncmp(Operation, “-”, 1) == 0) { printf(“Вычитаемое:”); scanf(“%f”,&amp;SecondNumeral); return(Numeral - SecondNumeral); } else if(strncmp(Operation, “”, 1) == 0) { printf(”Множи&#2;тель: ”); scanf(”%f”,&amp;SecondNumeral); return(Numeral SecondNumeral); } else if(strncmp(Operation,”/“, 1) == 0) { printf(”Делитель: “); scanf(”%f“,&amp;SecondNumeral); if(SecondNumeral == 0) { printf(”Ошибка: деление на ноль! “); return(HUGE_VAL); } else return(Numeral / SecondNumeral); } else if(strncmp(Operation,”pow“, 3) == 0) { printf(”Степень: “); scanf(”%f“,&amp;SecondNumeral); return(pow(Numeral, SecondNumeral)); } else if(strncmp(Operation,”sqrt“, 4) == 0) return(sqrt(Numeral)); else if(strncmp(Operation,”sin“, 3) == 0) return(sin(Numeral)); else if(strncmp(Operation,”cos“, 3) == 0) return(cos(Numeral)); else if(strncmp(Operation,”tan“, 3) == 0) return(tan(Numeral)); else { printf(”Неправильно введено действие ”); return(HUGE_VAL); } } Интерфейсный файл calculate.h, описывающий формат вызова функциикалькулятора: /////////////////////////////////////// // calculate.h #ifndef CALCULATE_H_ #define CALCULATE_H_ float Calculate(float Numeral, char Operation[4]); #endif /CALCULATE_H_/ Основной файл main.c, реализующий интерфейс пользователя к калькулятору: //////////////////////////////////////// // main.c 3. Выполните компиляцию программы посредством gcc: gcc -c calculate.c gcc -c main.c gcc calculate.o main.o -o calcul -lm 4. При необходимости исправьте синтаксические ошибки. 5. Создайте Makefile со следующим содержанием: # # Makefile # CC = gcc CFLAGS = LIBS = -lm calcul: calculate.o main.o gcc calculate.o main.o -o calcul</w:t></w:r><w:r><w:t xml:space="preserve"> </w:t></w:r><m:oMath><m:r><m:rPr /><m:t>(</m:t></m:r><m:r><m:rPr /><m:t>L</m:t></m:r><m:r><m:rPr /><m:t>I</m:t></m:r><m:r><m:rPr /><m:t>B</m:t></m:r><m:r><m:rPr /><m:t>S</m:t></m:r><m:r><m:rPr /><m:t>)</m:t></m:r><m:r><m:rPr /><m:t>c</m:t></m:r><m:r><m:rPr /><m:t>a</m:t></m:r><m:r><m:rPr /><m:t>l</m:t></m:r><m:r><m:rPr /><m:t>c</m:t></m:r><m:r><m:rPr /><m:t>u</m:t></m:r><m:r><m:rPr /><m:t>l</m:t></m:r><m:r><m:rPr /><m:t>a</m:t></m:r><m:r><m:rPr /><m:t>t</m:t></m:r><m:r><m:rPr /><m:t>e</m:t></m:r><m:r><m:rPr /><m:t>.</m:t></m:r><m:r><m:rPr /><m:t>o</m:t></m:r><m:r><m:rPr /><m:t>:</m:t></m:r><m:r><m:rPr /><m:t>c</m:t></m:r><m:r><m:rPr /><m:t>a</m:t></m:r><m:r><m:rPr /><m:t>l</m:t></m:r><m:r><m:rPr /><m:t>c</m:t></m:r><m:r><m:rPr /><m:t>u</m:t></m:r><m:r><m:rPr /><m:t>l</m:t></m:r><m:r><m:rPr /><m:t>a</m:t></m:r><m:r><m:rPr /><m:t>t</m:t></m:r><m:r><m:rPr /><m:t>e</m:t></m:r><m:r><m:rPr /><m:t>.</m:t></m:r><m:r><m:rPr /><m:t>c</m:t></m:r><m:r><m:rPr /><m:t>c</m:t></m:r><m:r><m:rPr /><m:t>a</m:t></m:r><m:r><m:rPr /><m:t>l</m:t></m:r><m:r><m:rPr /><m:t>c</m:t></m:r><m:r><m:rPr /><m:t>u</m:t></m:r><m:r><m:rPr /><m:t>l</m:t></m:r><m:r><m:rPr /><m:t>a</m:t></m:r><m:r><m:rPr /><m:t>t</m:t></m:r><m:r><m:rPr /><m:t>e</m:t></m:r><m:r><m:rPr /><m:t>.</m:t></m:r><m:r><m:rPr /><m:t>h</m:t></m:r><m:r><m:rPr /><m:t>g</m:t></m:r><m:r><m:rPr /><m:t>c</m:t></m:r><m:r><m:rPr /><m:t>c</m:t></m:r><m:r><m:rPr /><m:t>−</m:t></m:r><m:r><m:rPr /><m:t>c</m:t></m:r><m:r><m:rPr /><m:t>c</m:t></m:r><m:r><m:rPr /><m:t>a</m:t></m:r><m:r><m:rPr /><m:t>l</m:t></m:r><m:r><m:rPr /><m:t>c</m:t></m:r><m:r><m:rPr /><m:t>u</m:t></m:r><m:r><m:rPr /><m:t>l</m:t></m:r><m:r><m:rPr /><m:t>a</m:t></m:r><m:r><m:rPr /><m:t>t</m:t></m:r><m:r><m:rPr /><m:t>e</m:t></m:r><m:r><m:rPr /><m:t>.</m:t></m:r><m:r><m:rPr /><m:t>c</m:t></m:r></m:oMath><w:r><w:t xml:space="preserve">(CFLAGS) main.o: main.c calculate.h gcc -c main.c $(CFLAGS) clean: -rm calcul .o ~ # End Makefile Поясните в отчёте его содержание. 6. С помощью gdb выполните отладку программы calcul (перед использова&#2;нием gdb исправьте Makefile): – Запустите отладчик GDB, загрузив в него программу для отладки: gdb ./calcul – Для запуска программы внутри отлад&#2;чика введите команду run: run – Для постраничного (по 9 строк) просмотра исходного код используйте команду list: list – Для просмотра строк с 12 по 15 основного файла используйте list с параметрами: list 12,15 – Для про&#2;смотра определённых строк не основного файла используйте list с парамет&#2;рами: list calculate.c:20,29 – Установите точку останова в файле calculate.c на строке номер 21: list calculate.c:20,27 break 21 – Выведите информацию об имеющихся в проекте точка останова: info breakpoints – Запустите програм&#2;му внутри отладчика и убедитесь, что программа остановится в момент прохождения точки останова: run 5 • backtrace – Отладчик выдаст следующую информацию: #0 Calculate (Numeral=5, Operation=0x7fffffffd280 “-”) at calculate.c:21 #1 0x0000000000400b2b in main () at main.c:17 а команда backtrace покажет весь стек вызываемых функций от начала программы до текущего места. – Посмотрите, чему равно на этом этапе значение переменной Numeral, введя: print Numeral На экран должно быть выведено число 5. – Сравните с результатом вывода на экран после использования команды: display Numeral – Уберите точки останова: info breakpoints delete 1 7. С помощью утилиты splint попробуйте проанализировать коды файлов calculate.c и main.c</w:t></w:r></w:p><w:p><w:r><w:pict><v:rect style="width:0;height:1.5pt" o:hralign="center" o:hrstd="t" o:hr="t" /></w:pict></w:r></w:p><w:p><w:r><w:rPr><w:i /><w:b /></w:rPr><w:t xml:space="preserve">1. Выполнение лабораторной работы</w:t></w:r><w:r><w:t xml:space="preserve"> </w:t></w:r><w:r><w:t xml:space="preserve">1. В домашнем каталоге создал подкаталог ~/work/os/lab_prog.</w:t></w:r><w:r><w:t xml:space="preserve"> </w:t></w:r><w:r><w:drawing><wp:inline><wp:extent cx="5651500" cy="1384300" /><wp:effectExtent b="0" l="0" r="0" t="0" /><wp:docPr descr="" id="1" name="Picture" /><a:graphic><a:graphicData uri="http://schemas.openxmlformats.org/drawingml/2006/picture"><pic:pic><pic:nvPicPr><pic:cNvPr descr="https://raw.githubusercontent.com/osamakhateb/lab14/main/image/1.png" id="0" name="Picture" /><pic:cNvPicPr><a:picLocks noChangeArrowheads="1" noChangeAspect="1" /></pic:cNvPicPr></pic:nvPicPr><pic:blipFill><a:blip r:embed="rId27" /><a:stretch><a:fillRect /></a:stretch></pic:blipFill><pic:spPr bwMode="auto"><a:xfrm><a:off x="0" y="0" /><a:ext cx="5651500" cy="1384300" /></a:xfrm><a:prstGeom prst="rect"><a:avLst /></a:prstGeom><a:noFill /><a:ln w="9525"><a:noFill /><a:headEnd /><a:tailEnd /></a:ln></pic:spPr></pic:pic></a:graphicData></a:graphic></wp:inline></w:drawing></w:r></w:p><w:p><w:r><w:rPr><w:b /></w:rPr><w:t xml:space="preserve">Figure 3.1: каталог</w:t></w:r><w:r><w:t xml:space="preserve"> </w:t></w:r><w:r><w:t xml:space="preserve">2. Создал в нём файлы: calculate.h, calculate.c, main.c.</w:t></w:r><w:r><w:t xml:space="preserve"> </w:t></w:r><w:r><w:drawing><wp:inline><wp:extent cx="5232400" cy="241300" /><wp:effectExtent b="0" l="0" r="0" t="0" /><wp:docPr descr="" id="1" name="Picture" /><a:graphic><a:graphicData uri="http://schemas.openxmlformats.org/drawingml/2006/picture"><pic:pic><pic:nvPicPr><pic:cNvPr descr="https://raw.githubusercontent.com/osamakhateb/lab14/main/image/2.png" id="0" name="Picture" /><pic:cNvPicPr><a:picLocks noChangeArrowheads="1" noChangeAspect="1" /></pic:cNvPicPr></pic:nvPicPr><pic:blipFill><a:blip r:embed="rId30" /><a:stretch><a:fillRect /></a:stretch></pic:blipFill><pic:spPr bwMode="auto"><a:xfrm><a:off x="0" y="0" /><a:ext cx="5232400" cy="241300" /></a:xfrm><a:prstGeom prst="rect"><a:avLst /></a:prstGeom><a:noFill /><a:ln w="9525"><a:noFill /><a:headEnd /><a:tailEnd /></a:ln></pic:spPr></pic:pic></a:graphicData></a:graphic></wp:inline></w:drawing></w:r></w:p><w:p><w:r><w:rPr><w:b /></w:rPr><w:t xml:space="preserve">Figure 3.2: файлы:</w:t></w:r><w:r><w:t xml:space="preserve"> </w:t></w:r><w:r><w:drawing><wp:inline><wp:extent cx="6223000" cy="2476500" /><wp:effectExtent b="0" l="0" r="0" t="0" /><wp:docPr descr="" id="1" name="Picture" /><a:graphic><a:graphicData uri="http://schemas.openxmlformats.org/drawingml/2006/picture"><pic:pic><pic:nvPicPr><pic:cNvPr descr="https://raw.githubusercontent.com/osamakhateb/lab14/main/image/3.png" id="0" name="Picture" /><pic:cNvPicPr><a:picLocks noChangeArrowheads="1" noChangeAspect="1" /></pic:cNvPicPr></pic:nvPicPr><pic:blipFill><a:blip r:embed="rId33" /><a:stretch><a:fillRect /></a:stretch></pic:blipFill><pic:spPr bwMode="auto"><a:xfrm><a:off x="0" y="0" /><a:ext cx="6223000" cy="2476500" /></a:xfrm><a:prstGeom prst="rect"><a:avLst /></a:prstGeom><a:noFill /><a:ln w="9525"><a:noFill /><a:headEnd /><a:tailEnd /></a:ln></pic:spPr></pic:pic></a:graphicData></a:graphic></wp:inline></w:drawing></w:r></w:p><w:p><w:r><w:rPr><w:b /></w:rPr><w:t xml:space="preserve">Figure 3.3: calculate.h файл</w:t></w:r><w:r><w:t xml:space="preserve"> </w:t></w:r><w:r><w:drawing><wp:inline><wp:extent cx="4699000" cy="3543300" /><wp:effectExtent b="0" l="0" r="0" t="0" /><wp:docPr descr="" id="1" name="Picture" /><a:graphic><a:graphicData uri="http://schemas.openxmlformats.org/drawingml/2006/picture"><pic:pic><pic:nvPicPr><pic:cNvPr descr="https://raw.githubusercontent.com/osamakhateb/lab14/main/image/5.png" id="0" name="Picture" /><pic:cNvPicPr><a:picLocks noChangeArrowheads="1" noChangeAspect="1" /></pic:cNvPicPr></pic:nvPicPr><pic:blipFill><a:blip r:embed="rId36" /><a:stretch><a:fillRect /></a:stretch></pic:blipFill><pic:spPr bwMode="auto"><a:xfrm><a:off x="0" y="0" /><a:ext cx="4699000" cy="3543300" /></a:xfrm><a:prstGeom prst="rect"><a:avLst /></a:prstGeom><a:noFill /><a:ln w="9525"><a:noFill /><a:headEnd /><a:tailEnd /></a:ln></pic:spPr></pic:pic></a:graphicData></a:graphic></wp:inline></w:drawing></w:r><w:r><w:t xml:space="preserve"> </w:t></w:r><w:r><w:drawing><wp:inline><wp:extent cx="6223000" cy="4584700" /><wp:effectExtent b="0" l="0" r="0" t="0" /><wp:docPr descr="" id="1" name="Picture" /><a:graphic><a:graphicData uri="http://schemas.openxmlformats.org/drawingml/2006/picture"><pic:pic><pic:nvPicPr><pic:cNvPr descr="https://raw.githubusercontent.com/osamakhateb/lab14/main/image/6.png" id="0" name="Picture" /><pic:cNvPicPr><a:picLocks noChangeArrowheads="1" noChangeAspect="1" /></pic:cNvPicPr></pic:nvPicPr><pic:blipFill><a:blip r:embed="rId39" /><a:stretch><a:fillRect /></a:stretch></pic:blipFill><pic:spPr bwMode="auto"><a:xfrm><a:off x="0" y="0" /><a:ext cx="6223000" cy="4584700" /></a:xfrm><a:prstGeom prst="rect"><a:avLst /></a:prstGeom><a:noFill /><a:ln w="9525"><a:noFill /><a:headEnd /><a:tailEnd /></a:ln></pic:spPr></pic:pic></a:graphicData></a:graphic></wp:inline></w:drawing></w:r><w:r><w:t xml:space="preserve"> </w:t></w:r><w:r><w:drawing><wp:inline><wp:extent cx="5308600" cy="4394200" /><wp:effectExtent b="0" l="0" r="0" t="0" /><wp:docPr descr="" id="1" name="Picture" /><a:graphic><a:graphicData uri="http://schemas.openxmlformats.org/drawingml/2006/picture"><pic:pic><pic:nvPicPr><pic:cNvPr descr="https://raw.githubusercontent.com/osamakhateb/lab14/main/image/7.png" id="0" name="Picture" /><pic:cNvPicPr><a:picLocks noChangeArrowheads="1" noChangeAspect="1" /></pic:cNvPicPr></pic:nvPicPr><pic:blipFill><a:blip r:embed="rId42" /><a:stretch><a:fillRect /></a:stretch></pic:blipFill><pic:spPr bwMode="auto"><a:xfrm><a:off x="0" y="0" /><a:ext cx="5308600" cy="4394200" /></a:xfrm><a:prstGeom prst="rect"><a:avLst /></a:prstGeom><a:noFill /><a:ln w="9525"><a:noFill /><a:headEnd /><a:tailEnd /></a:ln></pic:spPr></pic:pic></a:graphicData></a:graphic></wp:inline></w:drawing></w:r><w:r><w:t xml:space="preserve"> </w:t></w:r><w:r><w:drawing><wp:inline><wp:extent cx="4572000" cy="2781300" /><wp:effectExtent b="0" l="0" r="0" t="0" /><wp:docPr descr="" id="1" name="Picture" /><a:graphic><a:graphicData uri="http://schemas.openxmlformats.org/drawingml/2006/picture"><pic:pic><pic:nvPicPr><pic:cNvPr descr="https://raw.githubusercontent.com/osamakhateb/lab14/main/image/4.png" id="0" name="Picture" /><pic:cNvPicPr><a:picLocks noChangeArrowheads="1" noChangeAspect="1" /></pic:cNvPicPr></pic:nvPicPr><pic:blipFill><a:blip r:embed="rId45" /><a:stretch><a:fillRect /></a:stretch></pic:blipFill><pic:spPr bwMode="auto"><a:xfrm><a:off x="0" y="0" /><a:ext cx="4572000" cy="2781300" /></a:xfrm><a:prstGeom prst="rect"><a:avLst /></a:prstGeom><a:noFill /><a:ln w="9525"><a:noFill /><a:headEnd /><a:tailEnd /></a:ln></pic:spPr></pic:pic></a:graphicData></a:graphic></wp:inline></w:drawing></w:r></w:p><w:p><w:r><w:rPr><w:b /></w:rPr><w:t xml:space="preserve">Figure 3.4: calculate.c файл</w:t></w:r><w:r><w:t xml:space="preserve"> </w:t></w:r><w:r><w:drawing><wp:inline><wp:extent cx="6223000" cy="4114800" /><wp:effectExtent b="0" l="0" r="0" t="0" /><wp:docPr descr="" id="1" name="Picture" /><a:graphic><a:graphicData uri="http://schemas.openxmlformats.org/drawingml/2006/picture"><pic:pic><pic:nvPicPr><pic:cNvPr descr="https://raw.githubusercontent.com/osamakhateb/lab14/main/image/8.png" id="0" name="Picture" /><pic:cNvPicPr><a:picLocks noChangeArrowheads="1" noChangeAspect="1" /></pic:cNvPicPr></pic:nvPicPr><pic:blipFill><a:blip r:embed="rId48" /><a:stretch><a:fillRect /></a:stretch></pic:blipFill><pic:spPr bwMode="auto"><a:xfrm><a:off x="0" y="0" /><a:ext cx="6223000" cy="4114800" /></a:xfrm><a:prstGeom prst="rect"><a:avLst /></a:prstGeom><a:noFill /><a:ln w="9525"><a:noFill /><a:headEnd /><a:tailEnd /></a:ln></pic:spPr></pic:pic></a:graphicData></a:graphic></wp:inline></w:drawing></w:r></w:p><w:p><w:r><w:rPr><w:b /></w:rPr><w:t xml:space="preserve">Figure 3.5: main.c файл</w:t></w:r><w:r><w:t xml:space="preserve"> </w:t></w:r><w:r><w:t xml:space="preserve">3. Выполнил компиляцию программы посредством gcc</w:t></w:r><w:r><w:t xml:space="preserve"> </w:t></w:r><w:r><w:drawing><wp:inline><wp:extent cx="5346700" cy="457200" /><wp:effectExtent b="0" l="0" r="0" t="0" /><wp:docPr descr="" id="1" name="Picture" /><a:graphic><a:graphicData uri="http://schemas.openxmlformats.org/drawingml/2006/picture"><pic:pic><pic:nvPicPr><pic:cNvPr descr="https://raw.githubusercontent.com/osamakhateb/lab14/main/image/9.png" id="0" name="Picture" /><pic:cNvPicPr><a:picLocks noChangeArrowheads="1" noChangeAspect="1" /></pic:cNvPicPr></pic:nvPicPr><pic:blipFill><a:blip r:embed="rId51" /><a:stretch><a:fillRect /></a:stretch></pic:blipFill><pic:spPr bwMode="auto"><a:xfrm><a:off x="0" y="0" /><a:ext cx="5346700" cy="457200" /></a:xfrm><a:prstGeom prst="rect"><a:avLst /></a:prstGeom><a:noFill /><a:ln w="9525"><a:noFill /><a:headEnd /><a:tailEnd /></a:ln></pic:spPr></pic:pic></a:graphicData></a:graphic></wp:inline></w:drawing></w:r><w:r><w:t xml:space="preserve"> </w:t></w:r><w:r><w:t xml:space="preserve">Figure 3.6: компиляция gcc 4. Исправил синтаксические ошибки в файле main.c (удалил &amp; перед operator в линии scanf(“%s”,&amp;Operation);) 5. Создал Makefile со следующим содержанием</w:t></w:r><w:r><w:t xml:space="preserve"> </w:t></w:r><w:r><w:drawing><wp:inline><wp:extent cx="6273800" cy="4622800" /><wp:effectExtent b="0" l="0" r="0" t="0" /><wp:docPr descr="" id="1" name="Picture" /><a:graphic><a:graphicData uri="http://schemas.openxmlformats.org/drawingml/2006/picture"><pic:pic><pic:nvPicPr><pic:cNvPr descr="https://raw.githubusercontent.com/osamakhateb/lab14/main/image/10.png" id="0" name="Picture" /><pic:cNvPicPr><a:picLocks noChangeArrowheads="1" noChangeAspect="1" /></pic:cNvPicPr></pic:nvPicPr><pic:blipFill><a:blip r:embed="rId54" /><a:stretch><a:fillRect /></a:stretch></pic:blipFill><pic:spPr bwMode="auto"><a:xfrm><a:off x="0" y="0" /><a:ext cx="6273800" cy="4622800" /></a:xfrm><a:prstGeom prst="rect"><a:avLst /></a:prstGeom><a:noFill /><a:ln w="9525"><a:noFill /><a:headEnd /><a:tailEnd /></a:ln></pic:spPr></pic:pic></a:graphicData></a:graphic></wp:inline></w:drawing></w:r></w:p><w:p><w:r><w:rPr><w:b /></w:rPr><w:t xml:space="preserve">Figure 3.7: Makefile</w:t></w:r><w:r><w:t xml:space="preserve"> </w:t></w:r><w:r><w:t xml:space="preserve">1. С помощью gdb выполнил отладку программы calcul (перед использованием gdb исправьте Makefile) • Запустил отладчик GDB, загружил в него программу для отладки: gdb ./calcul</w:t></w:r><w:r><w:t xml:space="preserve"> </w:t></w:r><w:r><w:drawing><wp:inline><wp:extent cx="5676900" cy="2870200" /><wp:effectExtent b="0" l="0" r="0" t="0" /><wp:docPr descr="" id="1" name="Picture" /><a:graphic><a:graphicData uri="http://schemas.openxmlformats.org/drawingml/2006/picture"><pic:pic><pic:nvPicPr><pic:cNvPr descr="https://raw.githubusercontent.com/osamakhateb/lab14/main/image/11.png" id="0" name="Picture" /><pic:cNvPicPr><a:picLocks noChangeArrowheads="1" noChangeAspect="1" /></pic:cNvPicPr></pic:nvPicPr><pic:blipFill><a:blip r:embed="rId57" /><a:stretch><a:fillRect /></a:stretch></pic:blipFill><pic:spPr bwMode="auto"><a:xfrm><a:off x="0" y="0" /><a:ext cx="5676900" cy="2870200" /></a:xfrm><a:prstGeom prst="rect"><a:avLst /></a:prstGeom><a:noFill /><a:ln w="9525"><a:noFill /><a:headEnd /><a:tailEnd /></a:ln></pic:spPr></pic:pic></a:graphicData></a:graphic></wp:inline></w:drawing></w:r></w:p><w:p><w:r><w:rPr><w:b /></w:rPr><w:t xml:space="preserve">Figure 3.8: gdb</w:t></w:r><w:r><w:t xml:space="preserve"> </w:t></w:r><w:r><w:t xml:space="preserve">• Для запуска программы внутри отладчика ввел команду run: run</w:t></w:r><w:r><w:t xml:space="preserve"> </w:t></w:r><w:r><w:drawing><wp:inline><wp:extent cx="5613400" cy="1701800" /><wp:effectExtent b="0" l="0" r="0" t="0" /><wp:docPr descr="" id="1" name="Picture" /><a:graphic><a:graphicData uri="http://schemas.openxmlformats.org/drawingml/2006/picture"><pic:pic><pic:nvPicPr><pic:cNvPr descr="https://raw.githubusercontent.com/osamakhateb/lab14/main/image/12.png" id="0" name="Picture" /><pic:cNvPicPr><a:picLocks noChangeArrowheads="1" noChangeAspect="1" /></pic:cNvPicPr></pic:nvPicPr><pic:blipFill><a:blip r:embed="rId60" /><a:stretch><a:fillRect /></a:stretch></pic:blipFill><pic:spPr bwMode="auto"><a:xfrm><a:off x="0" y="0" /><a:ext cx="5613400" cy="1701800" /></a:xfrm><a:prstGeom prst="rect"><a:avLst /></a:prstGeom><a:noFill /><a:ln w="9525"><a:noFill /><a:headEnd /><a:tailEnd /></a:ln></pic:spPr></pic:pic></a:graphicData></a:graphic></wp:inline></w:drawing></w:r></w:p><w:p><w:r><w:rPr><w:b /></w:rPr><w:t xml:space="preserve">Figure 3.9: run</w:t></w:r><w:r><w:t xml:space="preserve"> </w:t></w:r><w:r><w:t xml:space="preserve">• Для постраничного (по 9 строк) просмотра исходного код использовал ко&#2;манду list: list</w:t></w:r><w:r><w:t xml:space="preserve"> </w:t></w:r><w:r><w:drawing><wp:inline><wp:extent cx="5651500" cy="2578100" /><wp:effectExtent b="0" l="0" r="0" t="0" /><wp:docPr descr="" id="1" name="Picture" /><a:graphic><a:graphicData uri="http://schemas.openxmlformats.org/drawingml/2006/picture"><pic:pic><pic:nvPicPr><pic:cNvPr descr="https://raw.githubusercontent.com/osamakhateb/lab14/main/image/13.png" id="0" name="Picture" /><pic:cNvPicPr><a:picLocks noChangeArrowheads="1" noChangeAspect="1" /></pic:cNvPicPr></pic:nvPicPr><pic:blipFill><a:blip r:embed="rId63" /><a:stretch><a:fillRect /></a:stretch></pic:blipFill><pic:spPr bwMode="auto"><a:xfrm><a:off x="0" y="0" /><a:ext cx="5651500" cy="2578100" /></a:xfrm><a:prstGeom prst="rect"><a:avLst /></a:prstGeom><a:noFill /><a:ln w="9525"><a:noFill /><a:headEnd /><a:tailEnd /></a:ln></pic:spPr></pic:pic></a:graphicData></a:graphic></wp:inline></w:drawing></w:r></w:p><w:p><w:r><w:rPr><w:b /></w:rPr><w:t xml:space="preserve">Figure 3.10: list</w:t></w:r><w:r><w:t xml:space="preserve"> </w:t></w:r><w:r><w:t xml:space="preserve">• Для просмотра строк с 12 по 15 основного файла использовал list с парамет&#2;рами: list 12,15</w:t></w:r><w:r><w:t xml:space="preserve"> </w:t></w:r><w:r><w:drawing><wp:inline><wp:extent cx="4445000" cy="698500" /><wp:effectExtent b="0" l="0" r="0" t="0" /><wp:docPr descr="" id="1" name="Picture" /><a:graphic><a:graphicData uri="http://schemas.openxmlformats.org/drawingml/2006/picture"><pic:pic><pic:nvPicPr><pic:cNvPr descr="https://raw.githubusercontent.com/osamakhateb/lab14/main/image/14.png" id="0" name="Picture" /><pic:cNvPicPr><a:picLocks noChangeArrowheads="1" noChangeAspect="1" /></pic:cNvPicPr></pic:nvPicPr><pic:blipFill><a:blip r:embed="rId66" /><a:stretch><a:fillRect /></a:stretch></pic:blipFill><pic:spPr bwMode="auto"><a:xfrm><a:off x="0" y="0" /><a:ext cx="4445000" cy="698500" /></a:xfrm><a:prstGeom prst="rect"><a:avLst /></a:prstGeom><a:noFill /><a:ln w="9525"><a:noFill /><a:headEnd /><a:tailEnd /></a:ln></pic:spPr></pic:pic></a:graphicData></a:graphic></wp:inline></w:drawing></w:r></w:p><w:p><w:r><w:rPr><w:b /></w:rPr><w:t xml:space="preserve">Figure 3.11: list</w:t></w:r><w:r><w:t xml:space="preserve"> </w:t></w:r><w:r><w:t xml:space="preserve">• Для просмотра определённых строк не основного файла использовал list с параметрами: list calculate.c:20,29</w:t></w:r><w:r><w:t xml:space="preserve"> </w:t></w:r><w:r><w:drawing><wp:inline><wp:extent cx="4203700" cy="1663700" /><wp:effectExtent b="0" l="0" r="0" t="0" /><wp:docPr descr="" id="1" name="Picture" /><a:graphic><a:graphicData uri="http://schemas.openxmlformats.org/drawingml/2006/picture"><pic:pic><pic:nvPicPr><pic:cNvPr descr="https://raw.githubusercontent.com/osamakhateb/lab14/main/image/15.png" id="0" name="Picture" /><pic:cNvPicPr><a:picLocks noChangeArrowheads="1" noChangeAspect="1" /></pic:cNvPicPr></pic:nvPicPr><pic:blipFill><a:blip r:embed="rId69" /><a:stretch><a:fillRect /></a:stretch></pic:blipFill><pic:spPr bwMode="auto"><a:xfrm><a:off x="0" y="0" /><a:ext cx="4203700" cy="1663700" /></a:xfrm><a:prstGeom prst="rect"><a:avLst /></a:prstGeom><a:noFill /><a:ln w="9525"><a:noFill /><a:headEnd /><a:tailEnd /></a:ln></pic:spPr></pic:pic></a:graphicData></a:graphic></wp:inline></w:drawing></w:r></w:p><w:p><w:r><w:rPr><w:b /></w:rPr><w:t xml:space="preserve">Figure 3.12: list</w:t></w:r><w:r><w:t xml:space="preserve"> </w:t></w:r><w:r><w:t xml:space="preserve">• Установил точку останова в файле calculate.c на строке номер 21: list calculate.c:20,27 break 21</w:t></w:r><w:r><w:t xml:space="preserve"> </w:t></w:r><w:r><w:drawing><wp:inline><wp:extent cx="3657600" cy="1371600" /><wp:effectExtent b="0" l="0" r="0" t="0" /><wp:docPr descr="" id="1" name="Picture" /><a:graphic><a:graphicData uri="http://schemas.openxmlformats.org/drawingml/2006/picture"><pic:pic><pic:nvPicPr><pic:cNvPr descr="https://raw.githubusercontent.com/osamakhateb/lab14/main/image/16.png" id="0" name="Picture" /><pic:cNvPicPr><a:picLocks noChangeArrowheads="1" noChangeAspect="1" /></pic:cNvPicPr></pic:nvPicPr><pic:blipFill><a:blip r:embed="rId72" /><a:stretch><a:fillRect /></a:stretch></pic:blipFill><pic:spPr bwMode="auto"><a:xfrm><a:off x="0" y="0" /><a:ext cx="3657600" cy="1371600" /></a:xfrm><a:prstGeom prst="rect"><a:avLst /></a:prstGeom><a:noFill /><a:ln w="9525"><a:noFill /><a:headEnd /><a:tailEnd /></a:ln></pic:spPr></pic:pic></a:graphicData></a:graphic></wp:inline></w:drawing></w:r></w:p><w:p><w:r><w:rPr><w:b /></w:rPr><w:t xml:space="preserve">Figure 3.13: list</w:t></w:r><w:r><w:t xml:space="preserve"> </w:t></w:r><w:r><w:t xml:space="preserve">• Вывел информацию об имеющихся в проекте точка останова: info breakpoints</w:t></w:r><w:r><w:t xml:space="preserve"> </w:t></w:r><w:r><w:drawing><wp:inline><wp:extent cx="5295900" cy="990600" /><wp:effectExtent b="0" l="0" r="0" t="0" /><wp:docPr descr="" id="1" name="Picture" /><a:graphic><a:graphicData uri="http://schemas.openxmlformats.org/drawingml/2006/picture"><pic:pic><pic:nvPicPr><pic:cNvPr descr="https://raw.githubusercontent.com/osamakhateb/lab14/main/image/17.png" id="0" name="Picture" /><pic:cNvPicPr><a:picLocks noChangeArrowheads="1" noChangeAspect="1" /></pic:cNvPicPr></pic:nvPicPr><pic:blipFill><a:blip r:embed="rId75" /><a:stretch><a:fillRect /></a:stretch></pic:blipFill><pic:spPr bwMode="auto"><a:xfrm><a:off x="0" y="0" /><a:ext cx="5295900" cy="990600" /></a:xfrm><a:prstGeom prst="rect"><a:avLst /></a:prstGeom><a:noFill /><a:ln w="9525"><a:noFill /><a:headEnd /><a:tailEnd /></a:ln></pic:spPr></pic:pic></a:graphicData></a:graphic></wp:inline></w:drawing></w:r></w:p><w:p><w:r><w:rPr><w:b /></w:rPr><w:t xml:space="preserve">Figure 3.14: breakpoints</w:t></w:r><w:r><w:t xml:space="preserve"> </w:t></w:r><w:r><w:t xml:space="preserve">• Запустил программу внутри отладчика и убедитесь, что программа остано&#2;вится в момент прохождения точки останова: run 5 • backtrace</w:t></w:r><w:r><w:t xml:space="preserve"> </w:t></w:r><w:r><w:drawing><wp:inline><wp:extent cx="5638800" cy="1943100" /><wp:effectExtent b="0" l="0" r="0" t="0" /><wp:docPr descr="" id="1" name="Picture" /><a:graphic><a:graphicData uri="http://schemas.openxmlformats.org/drawingml/2006/picture"><pic:pic><pic:nvPicPr><pic:cNvPr descr="https://raw.githubusercontent.com/osamakhateb/lab14/main/image/18.png" id="0" name="Picture" /><pic:cNvPicPr><a:picLocks noChangeArrowheads="1" noChangeAspect="1" /></pic:cNvPicPr></pic:nvPicPr><pic:blipFill><a:blip r:embed="rId78" /><a:stretch><a:fillRect /></a:stretch></pic:blipFill><pic:spPr bwMode="auto"><a:xfrm><a:off x="0" y="0" /><a:ext cx="5638800" cy="1943100" /></a:xfrm><a:prstGeom prst="rect"><a:avLst /></a:prstGeom><a:noFill /><a:ln w="9525"><a:noFill /><a:headEnd /><a:tailEnd /></a:ln></pic:spPr></pic:pic></a:graphicData></a:graphic></wp:inline></w:drawing></w:r></w:p><w:p><w:r><w:rPr><w:b /></w:rPr><w:t xml:space="preserve">Figure 3.15: run</w:t></w:r><w:r><w:t xml:space="preserve"> </w:t></w:r><w:r><w:t xml:space="preserve">• Посмотрил, чему равно на этом этапе значение переменной Numeral, введя: print Numeral</w:t></w:r><w:r><w:t xml:space="preserve"> </w:t></w:r><w:r><w:drawing><wp:inline><wp:extent cx="1587500" cy="355600" /><wp:effectExtent b="0" l="0" r="0" t="0" /><wp:docPr descr="" id="1" name="Picture" /><a:graphic><a:graphicData uri="http://schemas.openxmlformats.org/drawingml/2006/picture"><pic:pic><pic:nvPicPr><pic:cNvPr descr="https://raw.githubusercontent.com/osamakhateb/lab14/main/image/19.png" id="0" name="Picture" /><pic:cNvPicPr><a:picLocks noChangeArrowheads="1" noChangeAspect="1" /></pic:cNvPicPr></pic:nvPicPr><pic:blipFill><a:blip r:embed="rId81" /><a:stretch><a:fillRect /></a:stretch></pic:blipFill><pic:spPr bwMode="auto"><a:xfrm><a:off x="0" y="0" /><a:ext cx="1587500" cy="355600" /></a:xfrm><a:prstGeom prst="rect"><a:avLst /></a:prstGeom><a:noFill /><a:ln w="9525"><a:noFill /><a:headEnd /><a:tailEnd /></a:ln></pic:spPr></pic:pic></a:graphicData></a:graphic></wp:inline></w:drawing></w:r></w:p><w:p><w:r><w:rPr><w:b /></w:rPr><w:t xml:space="preserve">Figure 3.16: print</w:t></w:r><w:r><w:t xml:space="preserve"> </w:t></w:r><w:r><w:t xml:space="preserve">• Сравнил с результатом вывода на экран после использования команды: display Numeral</w:t></w:r><w:r><w:t xml:space="preserve"> </w:t></w:r><w:r><w:drawing><wp:inline><wp:extent cx="1701800" cy="381000" /><wp:effectExtent b="0" l="0" r="0" t="0" /><wp:docPr descr="" id="1" name="Picture" /><a:graphic><a:graphicData uri="http://schemas.openxmlformats.org/drawingml/2006/picture"><pic:pic><pic:nvPicPr><pic:cNvPr descr="https://raw.githubusercontent.com/osamakhateb/lab14/main/image/20.png" id="0" name="Picture" /><pic:cNvPicPr><a:picLocks noChangeArrowheads="1" noChangeAspect="1" /></pic:cNvPicPr></pic:nvPicPr><pic:blipFill><a:blip r:embed="rId84" /><a:stretch><a:fillRect /></a:stretch></pic:blipFill><pic:spPr bwMode="auto"><a:xfrm><a:off x="0" y="0" /><a:ext cx="1701800" cy="381000" /></a:xfrm><a:prstGeom prst="rect"><a:avLst /></a:prstGeom><a:noFill /><a:ln w="9525"><a:noFill /><a:headEnd /><a:tailEnd /></a:ln></pic:spPr></pic:pic></a:graphicData></a:graphic></wp:inline></w:drawing></w:r></w:p><w:p><w:r><w:rPr><w:b /></w:rPr><w:t xml:space="preserve">Figure 3.17: display</w:t></w:r><w:r><w:t xml:space="preserve"> </w:t></w:r><w:r><w:t xml:space="preserve">• Убрал точки останова: info breakpoints delete 1</w:t></w:r><w:r><w:t xml:space="preserve"> </w:t></w:r><w:r><w:drawing><wp:inline><wp:extent cx="5499100" cy="889000" /><wp:effectExtent b="0" l="0" r="0" t="0" /><wp:docPr descr="" id="1" name="Picture" /><a:graphic><a:graphicData uri="http://schemas.openxmlformats.org/drawingml/2006/picture"><pic:pic><pic:nvPicPr><pic:cNvPr descr="https://raw.githubusercontent.com/osamakhateb/lab14/main/image/21.png" id="0" name="Picture" /><pic:cNvPicPr><a:picLocks noChangeArrowheads="1" noChangeAspect="1" /></pic:cNvPicPr></pic:nvPicPr><pic:blipFill><a:blip r:embed="rId87" /><a:stretch><a:fillRect /></a:stretch></pic:blipFill><pic:spPr bwMode="auto"><a:xfrm><a:off x="0" y="0" /><a:ext cx="5499100" cy="889000" /></a:xfrm><a:prstGeom prst="rect"><a:avLst /></a:prstGeom><a:noFill /><a:ln w="9525"><a:noFill /><a:headEnd /><a:tailEnd /></a:ln></pic:spPr></pic:pic></a:graphicData></a:graphic></wp:inline></w:drawing></w:r></w:p><w:p><w:r><w:rPr><w:b /></w:rPr><w:t xml:space="preserve">Figure 3.18: delete</w:t></w:r><w:r><w:t xml:space="preserve"> </w:t></w:r><w:r><w:t xml:space="preserve">7. С помощью утилиты splint попробовал проанализировать коды файлов calculate.c и main.c.</w:t></w:r><w:r><w:t xml:space="preserve"> </w:t></w:r><w:r><w:drawing><wp:inline><wp:extent cx="5689600" cy="3454400" /><wp:effectExtent b="0" l="0" r="0" t="0" /><wp:docPr descr="" id="1" name="Picture" /><a:graphic><a:graphicData uri="http://schemas.openxmlformats.org/drawingml/2006/picture"><pic:pic><pic:nvPicPr><pic:cNvPr descr="https://raw.githubusercontent.com/osamakhateb/lab14/main/image/22.png" id="0" name="Picture" /><pic:cNvPicPr><a:picLocks noChangeArrowheads="1" noChangeAspect="1" /></pic:cNvPicPr></pic:nvPicPr><pic:blipFill><a:blip r:embed="rId90" /><a:stretch><a:fillRect /></a:stretch></pic:blipFill><pic:spPr bwMode="auto"><a:xfrm><a:off x="0" y="0" /><a:ext cx="5689600" cy="3454400" /></a:xfrm><a:prstGeom prst="rect"><a:avLst /></a:prstGeom><a:noFill /><a:ln w="9525"><a:noFill /><a:headEnd /><a:tailEnd /></a:ln></pic:spPr></pic:pic></a:graphicData></a:graphic></wp:inline></w:drawing></w:r></w:p><w:p><w:r><w:rPr><w:b /></w:rPr><w:t xml:space="preserve">Figure 3.19: splint calculate.c</w:t></w:r><w:r><w:t xml:space="preserve"> </w:t></w:r><w:r><w:drawing><wp:inline><wp:extent cx="5727700" cy="2095500" /><wp:effectExtent b="0" l="0" r="0" t="0" /><wp:docPr descr="" id="1" name="Picture" /><a:graphic><a:graphicData uri="http://schemas.openxmlformats.org/drawingml/2006/picture"><pic:pic><pic:nvPicPr><pic:cNvPr descr="https://raw.githubusercontent.com/osamakhateb/lab14/main/image/23.png" id="0" name="Picture" /><pic:cNvPicPr><a:picLocks noChangeArrowheads="1" noChangeAspect="1" /></pic:cNvPicPr></pic:nvPicPr><pic:blipFill><a:blip r:embed="rId93" /><a:stretch><a:fillRect /></a:stretch></pic:blipFill><pic:spPr bwMode="auto"><a:xfrm><a:off x="0" y="0" /><a:ext cx="5727700" cy="2095500" /></a:xfrm><a:prstGeom prst="rect"><a:avLst /></a:prstGeom><a:noFill /><a:ln w="9525"><a:noFill /><a:headEnd /><a:tailEnd /></a:ln></pic:spPr></pic:pic></a:graphicData></a:graphic></wp:inline></w:drawing></w:r><w:r><w:t xml:space="preserve"> </w:t></w:r><w:r><w:rPr><w:b /></w:rPr><w:t xml:space="preserve">Figure 3.20: splint main.c</w:t></w:r></w:p><w:p><w:r><w:pict><v:rect style="width:0;height:1.5pt" o:hralign="center" o:hrstd="t" o:hr="t" /></w:pict></w:r></w:p><w:p><w:pPr><w:pStyle w:val="Compact" /><w:numPr><w:numId w:val="3" /><w:ilvl w:val="0" /></w:numPr></w:pPr><w:r><w:t xml:space="preserve">Выводы В результате работы , я приобрёл простейшие навыки разработки, анализа, те&#2;стирования и отладки приложений в Линук</w:t></w:r></w:p><w:p><w:r><w:pict><v:rect style="width:0;height:1.5pt" o:hralign="center" o:hrstd="t" o:hr="t" /></w:pict></w:r></w:p><w:p><w:r><w:t xml:space="preserve">5 Контрольные вопросы 1. Дополнительную информацию о этих программах можно получить с помо&#2;щью функций info и man. 2. Unix поддерживает следующие основные этапы разработки приложений: -создание исходного кода программы; • 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проверка кода на наличие ошибок -сохранение всех изменений, выполняемых при тестировании и отладке. 3. 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2;роваться, а по суффиксу .o, что файл abcd.о является объектным модулем и для получения исполняемой программы необходимо выполнить редакти&#2;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 4. Основное назначение компилятора с языка Си заключается в компиляции всей программы в целом и получении исполняемого модуля. 5.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2;ментирования взаимосвязей между файлами. Описание взаимосвязей и соответствующих действий хранится в так называемом make-файле, кото&#2;рый по умолчанию имеет имя makefile или Makefile. 6. makefile для программы abcd.c мог бы иметь вид: 9. 1) Выполнили компиляцию программы 2)Увидели ошибки в программе 7) Открыли редактор и исправили программу 4) Загрузили програм&#2;му в отладчик gdb 5) run — отладчик выполнил программу, мы ввели требуемые значения. 6) программа завершена, gdb не видит ошибок. 10. 1 и 2.) Мы действительно забыли закрыть комментарии; 3.) отладчику не понравился формат %s для &amp;Operation, т.к %s — символьный формат, а значит необходим только Operation. 11.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 12. 1. Проверка корректности задания аргументов всех исп функций, а также типов возвращаемых ими значений; 2. Поиск фрагментов исходного текста, корректных с точки зрения синтак&#2;сиса языка Си, но малоэффективных с точки зрения их реализации или содержащих в себе семантические ошибки; 3. Общая оценка мобильности пользовательской программы.</w:t></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0b0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a8be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a74267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